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1C0EDF" w14:textId="2B744FCB" w:rsidR="00320969" w:rsidRPr="00E5082F" w:rsidRDefault="00F041CD" w:rsidP="00320969">
      <w:pPr>
        <w:spacing w:before="80"/>
        <w:jc w:val="center"/>
        <w:rPr>
          <w:rFonts w:ascii="Arial" w:hAnsi="Arial" w:cs="Arial"/>
          <w:b/>
          <w:sz w:val="32"/>
        </w:rPr>
      </w:pPr>
      <w:r w:rsidRPr="00E5082F">
        <w:rPr>
          <w:rFonts w:ascii="Arial" w:hAnsi="Arial" w:cs="Arial"/>
          <w:b/>
          <w:sz w:val="32"/>
        </w:rPr>
        <w:t>Assignment 1</w:t>
      </w:r>
      <w:r w:rsidR="00320969" w:rsidRPr="00E5082F">
        <w:rPr>
          <w:rFonts w:ascii="Arial" w:hAnsi="Arial" w:cs="Arial"/>
          <w:b/>
          <w:sz w:val="32"/>
        </w:rPr>
        <w:t xml:space="preserve">: </w:t>
      </w:r>
      <w:r w:rsidR="00FB4401" w:rsidRPr="00E5082F">
        <w:rPr>
          <w:rFonts w:ascii="Arial" w:hAnsi="Arial" w:cs="Arial"/>
          <w:b/>
          <w:sz w:val="32"/>
        </w:rPr>
        <w:t>Data Cleaning and Observation</w:t>
      </w:r>
    </w:p>
    <w:p w14:paraId="32DEEC7C" w14:textId="1B43A3AC" w:rsidR="00320969" w:rsidRPr="00E5082F" w:rsidRDefault="00FB4401" w:rsidP="00320969">
      <w:pPr>
        <w:spacing w:before="80"/>
        <w:jc w:val="center"/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COS10022</w:t>
      </w:r>
      <w:r w:rsidR="00320969" w:rsidRPr="00E5082F">
        <w:rPr>
          <w:rFonts w:ascii="Arial" w:hAnsi="Arial" w:cs="Arial"/>
          <w:bCs/>
          <w:sz w:val="32"/>
        </w:rPr>
        <w:t xml:space="preserve"> – </w:t>
      </w:r>
      <w:r w:rsidRPr="00E5082F">
        <w:rPr>
          <w:rFonts w:ascii="Arial" w:hAnsi="Arial" w:cs="Arial"/>
          <w:bCs/>
          <w:sz w:val="32"/>
        </w:rPr>
        <w:t>Introduction to Data Science</w:t>
      </w:r>
    </w:p>
    <w:p w14:paraId="23B4E249" w14:textId="2E86C4F1" w:rsidR="00320969" w:rsidRPr="00E5082F" w:rsidRDefault="00320969" w:rsidP="00320969">
      <w:pPr>
        <w:spacing w:before="80"/>
        <w:jc w:val="center"/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 xml:space="preserve">Semester </w:t>
      </w:r>
      <w:r w:rsidR="00FB4401" w:rsidRPr="00E5082F">
        <w:rPr>
          <w:rFonts w:ascii="Arial" w:hAnsi="Arial" w:cs="Arial"/>
          <w:bCs/>
          <w:sz w:val="32"/>
        </w:rPr>
        <w:t>1</w:t>
      </w:r>
      <w:r w:rsidRPr="00E5082F">
        <w:rPr>
          <w:rFonts w:ascii="Arial" w:hAnsi="Arial" w:cs="Arial"/>
          <w:bCs/>
          <w:sz w:val="32"/>
        </w:rPr>
        <w:t>, 202</w:t>
      </w:r>
      <w:r w:rsidR="00FB4401" w:rsidRPr="00E5082F">
        <w:rPr>
          <w:rFonts w:ascii="Arial" w:hAnsi="Arial" w:cs="Arial"/>
          <w:bCs/>
          <w:sz w:val="32"/>
        </w:rPr>
        <w:t>2</w:t>
      </w:r>
    </w:p>
    <w:p w14:paraId="1552761E" w14:textId="77777777" w:rsidR="00320969" w:rsidRPr="00E5082F" w:rsidRDefault="00320969" w:rsidP="00320969">
      <w:pPr>
        <w:spacing w:before="80"/>
        <w:jc w:val="center"/>
        <w:rPr>
          <w:rFonts w:ascii="Arial" w:hAnsi="Arial" w:cs="Arial"/>
          <w:bCs/>
          <w:sz w:val="32"/>
        </w:rPr>
      </w:pPr>
    </w:p>
    <w:p w14:paraId="03FEA88C" w14:textId="52745819" w:rsidR="00320969" w:rsidRPr="00E5082F" w:rsidRDefault="00320969">
      <w:pPr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Name</w:t>
      </w:r>
      <w:r w:rsidR="00E5082F">
        <w:rPr>
          <w:rFonts w:ascii="Arial" w:hAnsi="Arial" w:cs="Arial"/>
          <w:bCs/>
          <w:sz w:val="32"/>
        </w:rPr>
        <w:t>s:</w:t>
      </w:r>
      <w:commentRangeStart w:id="0"/>
      <w:r w:rsidR="00E5082F">
        <w:rPr>
          <w:rFonts w:ascii="Arial" w:hAnsi="Arial" w:cs="Arial"/>
          <w:bCs/>
          <w:sz w:val="32"/>
        </w:rPr>
        <w:t xml:space="preserve"> </w:t>
      </w:r>
      <w:commentRangeEnd w:id="0"/>
      <w:r w:rsidR="00E5082F">
        <w:rPr>
          <w:rStyle w:val="CommentReference"/>
        </w:rPr>
        <w:commentReference w:id="0"/>
      </w:r>
      <w:r w:rsidR="0027317F">
        <w:rPr>
          <w:rFonts w:ascii="Arial" w:hAnsi="Arial" w:cs="Arial"/>
          <w:bCs/>
          <w:sz w:val="32"/>
        </w:rPr>
        <w:t xml:space="preserve">Ngo Cong </w:t>
      </w:r>
      <w:proofErr w:type="spellStart"/>
      <w:r w:rsidR="00FC4EAB">
        <w:rPr>
          <w:rFonts w:ascii="Arial" w:hAnsi="Arial" w:cs="Arial"/>
          <w:bCs/>
          <w:sz w:val="32"/>
        </w:rPr>
        <w:t>Thanh</w:t>
      </w:r>
      <w:proofErr w:type="spellEnd"/>
      <w:r w:rsidR="00E1358F">
        <w:rPr>
          <w:rFonts w:ascii="Arial" w:hAnsi="Arial" w:cs="Arial"/>
          <w:bCs/>
          <w:sz w:val="32"/>
        </w:rPr>
        <w:t>, Nguyen Bach</w:t>
      </w:r>
      <w:r w:rsidR="00803B40">
        <w:rPr>
          <w:rFonts w:ascii="Arial" w:hAnsi="Arial" w:cs="Arial"/>
          <w:bCs/>
          <w:sz w:val="32"/>
        </w:rPr>
        <w:t xml:space="preserve">, Hoang </w:t>
      </w:r>
      <w:proofErr w:type="spellStart"/>
      <w:r w:rsidR="00803B40">
        <w:rPr>
          <w:rFonts w:ascii="Arial" w:hAnsi="Arial" w:cs="Arial"/>
          <w:bCs/>
          <w:sz w:val="32"/>
        </w:rPr>
        <w:t>Khanh</w:t>
      </w:r>
      <w:proofErr w:type="spellEnd"/>
      <w:r w:rsidR="00803B40">
        <w:rPr>
          <w:rFonts w:ascii="Arial" w:hAnsi="Arial" w:cs="Arial"/>
          <w:bCs/>
          <w:sz w:val="32"/>
        </w:rPr>
        <w:t xml:space="preserve"> </w:t>
      </w:r>
      <w:proofErr w:type="gramStart"/>
      <w:r w:rsidR="00803B40">
        <w:rPr>
          <w:rFonts w:ascii="Arial" w:hAnsi="Arial" w:cs="Arial"/>
          <w:bCs/>
          <w:sz w:val="32"/>
        </w:rPr>
        <w:t>Bang(</w:t>
      </w:r>
      <w:proofErr w:type="gramEnd"/>
      <w:r w:rsidR="00D425EF">
        <w:rPr>
          <w:rFonts w:ascii="Arial" w:hAnsi="Arial" w:cs="Arial"/>
          <w:bCs/>
          <w:sz w:val="32"/>
        </w:rPr>
        <w:t>Group 9</w:t>
      </w:r>
      <w:r w:rsidR="00803B40">
        <w:rPr>
          <w:rFonts w:ascii="Arial" w:hAnsi="Arial" w:cs="Arial"/>
          <w:bCs/>
          <w:sz w:val="32"/>
        </w:rPr>
        <w:t>)</w:t>
      </w:r>
    </w:p>
    <w:p w14:paraId="692D8142" w14:textId="277A31C9" w:rsidR="00320969" w:rsidRPr="00E5082F" w:rsidRDefault="00320969">
      <w:pPr>
        <w:rPr>
          <w:rFonts w:ascii="Arial" w:hAnsi="Arial" w:cs="Arial"/>
          <w:bCs/>
          <w:sz w:val="32"/>
        </w:rPr>
      </w:pPr>
      <w:r w:rsidRPr="00E5082F">
        <w:rPr>
          <w:rFonts w:ascii="Arial" w:hAnsi="Arial" w:cs="Arial"/>
          <w:bCs/>
          <w:sz w:val="32"/>
        </w:rPr>
        <w:t>Student ID</w:t>
      </w:r>
      <w:r w:rsidR="00E5082F">
        <w:rPr>
          <w:rFonts w:ascii="Arial" w:hAnsi="Arial" w:cs="Arial"/>
          <w:bCs/>
          <w:sz w:val="32"/>
        </w:rPr>
        <w:t>:</w:t>
      </w:r>
      <w:commentRangeStart w:id="1"/>
      <w:r w:rsidR="00E5082F">
        <w:rPr>
          <w:rFonts w:ascii="Arial" w:hAnsi="Arial" w:cs="Arial"/>
          <w:bCs/>
          <w:sz w:val="32"/>
        </w:rPr>
        <w:t xml:space="preserve"> </w:t>
      </w:r>
      <w:commentRangeEnd w:id="1"/>
      <w:r w:rsidR="00E5082F">
        <w:rPr>
          <w:rStyle w:val="CommentReference"/>
        </w:rPr>
        <w:commentReference w:id="1"/>
      </w:r>
      <w:r w:rsidR="00FC4EAB">
        <w:rPr>
          <w:rFonts w:ascii="Arial" w:hAnsi="Arial" w:cs="Arial"/>
          <w:bCs/>
          <w:sz w:val="32"/>
        </w:rPr>
        <w:t>103433609</w:t>
      </w:r>
      <w:r w:rsidR="00E1358F">
        <w:rPr>
          <w:rFonts w:ascii="Arial" w:hAnsi="Arial" w:cs="Arial"/>
          <w:bCs/>
          <w:sz w:val="32"/>
        </w:rPr>
        <w:t>, 103581540</w:t>
      </w:r>
      <w:r w:rsidR="00D425EF">
        <w:rPr>
          <w:rFonts w:ascii="Arial" w:hAnsi="Arial" w:cs="Arial"/>
          <w:bCs/>
          <w:sz w:val="32"/>
        </w:rPr>
        <w:t>, 103565816</w:t>
      </w:r>
    </w:p>
    <w:p w14:paraId="238559B1" w14:textId="71B87819" w:rsidR="00320969" w:rsidRPr="00E5082F" w:rsidRDefault="00E5082F">
      <w:pPr>
        <w:pBdr>
          <w:bottom w:val="single" w:sz="6" w:space="1" w:color="auto"/>
        </w:pBdr>
        <w:rPr>
          <w:rFonts w:ascii="Arial" w:hAnsi="Arial" w:cs="Arial"/>
          <w:bCs/>
          <w:sz w:val="32"/>
          <w:lang w:val="en-AU"/>
        </w:rPr>
      </w:pPr>
      <w:r w:rsidRPr="00E5082F">
        <w:rPr>
          <w:rFonts w:ascii="Arial" w:hAnsi="Arial" w:cs="Arial"/>
          <w:bCs/>
          <w:sz w:val="32"/>
          <w:lang w:val="en-AU"/>
        </w:rPr>
        <w:t>Date:</w:t>
      </w:r>
      <w:r w:rsidR="00320969" w:rsidRPr="00E5082F">
        <w:rPr>
          <w:rFonts w:ascii="Arial" w:hAnsi="Arial" w:cs="Arial"/>
          <w:bCs/>
          <w:sz w:val="32"/>
          <w:lang w:val="en-AU"/>
        </w:rPr>
        <w:t xml:space="preserve"> </w:t>
      </w:r>
      <w:commentRangeStart w:id="2"/>
      <w:r>
        <w:rPr>
          <w:rFonts w:ascii="Arial" w:hAnsi="Arial" w:cs="Arial"/>
          <w:bCs/>
          <w:sz w:val="32"/>
          <w:lang w:val="en-AU"/>
        </w:rPr>
        <w:t xml:space="preserve">  </w:t>
      </w:r>
      <w:commentRangeEnd w:id="2"/>
      <w:r>
        <w:rPr>
          <w:rStyle w:val="CommentReference"/>
        </w:rPr>
        <w:commentReference w:id="2"/>
      </w:r>
      <w:r w:rsidR="00E1358F">
        <w:rPr>
          <w:rFonts w:ascii="Arial" w:hAnsi="Arial" w:cs="Arial"/>
          <w:bCs/>
          <w:sz w:val="32"/>
          <w:lang w:val="en-AU"/>
        </w:rPr>
        <w:t>21</w:t>
      </w:r>
      <w:r w:rsidRPr="00E5082F">
        <w:rPr>
          <w:rFonts w:ascii="Arial" w:hAnsi="Arial" w:cs="Arial"/>
          <w:bCs/>
          <w:sz w:val="32"/>
        </w:rPr>
        <w:t>/</w:t>
      </w:r>
      <w:r w:rsidR="00E851F9">
        <w:rPr>
          <w:rFonts w:ascii="Arial" w:hAnsi="Arial" w:cs="Arial"/>
          <w:bCs/>
          <w:sz w:val="32"/>
        </w:rPr>
        <w:t>02</w:t>
      </w:r>
      <w:commentRangeStart w:id="3"/>
      <w:r w:rsidR="00E851F9">
        <w:rPr>
          <w:rFonts w:ascii="Arial" w:hAnsi="Arial" w:cs="Arial"/>
          <w:bCs/>
          <w:sz w:val="32"/>
        </w:rPr>
        <w:t>/</w:t>
      </w:r>
      <w:r>
        <w:rPr>
          <w:rFonts w:ascii="Arial" w:hAnsi="Arial" w:cs="Arial"/>
          <w:bCs/>
          <w:sz w:val="32"/>
        </w:rPr>
        <w:t xml:space="preserve"> </w:t>
      </w:r>
      <w:commentRangeEnd w:id="3"/>
      <w:r>
        <w:rPr>
          <w:rStyle w:val="CommentReference"/>
        </w:rPr>
        <w:commentReference w:id="3"/>
      </w:r>
      <w:r w:rsidR="00FB4401" w:rsidRPr="00E5082F">
        <w:rPr>
          <w:rFonts w:ascii="Arial" w:hAnsi="Arial" w:cs="Arial"/>
          <w:bCs/>
          <w:sz w:val="32"/>
          <w:lang w:val="en-AU"/>
        </w:rPr>
        <w:t>2022</w:t>
      </w:r>
    </w:p>
    <w:p w14:paraId="6BACA6EB" w14:textId="77777777" w:rsidR="00FB4401" w:rsidRPr="00E5082F" w:rsidRDefault="00FB4401">
      <w:pPr>
        <w:rPr>
          <w:rFonts w:ascii="Arial" w:hAnsi="Arial" w:cs="Arial"/>
          <w:bCs/>
          <w:sz w:val="32"/>
          <w:lang w:val="en-AU"/>
        </w:rPr>
      </w:pPr>
    </w:p>
    <w:p w14:paraId="5C7E22FF" w14:textId="730C6613" w:rsidR="00FB4401" w:rsidRDefault="00E5082F" w:rsidP="00E5082F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sz w:val="32"/>
          <w:lang w:val="en-AU"/>
        </w:rPr>
        <w:t>Observed Information: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1603"/>
        <w:gridCol w:w="2583"/>
        <w:gridCol w:w="1606"/>
        <w:gridCol w:w="2467"/>
      </w:tblGrid>
      <w:tr w:rsidR="00E5082F" w14:paraId="7D1ADE3E" w14:textId="30FB9397" w:rsidTr="00803B40">
        <w:trPr>
          <w:trHeight w:val="331"/>
        </w:trPr>
        <w:tc>
          <w:tcPr>
            <w:tcW w:w="1498" w:type="dxa"/>
          </w:tcPr>
          <w:p w14:paraId="69D6F239" w14:textId="5B12966A" w:rsidR="00E5082F" w:rsidRP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Question</w:t>
            </w:r>
          </w:p>
        </w:tc>
        <w:tc>
          <w:tcPr>
            <w:tcW w:w="2583" w:type="dxa"/>
          </w:tcPr>
          <w:p w14:paraId="7617761B" w14:textId="70960617" w:rsidR="00E5082F" w:rsidRP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Answer</w:t>
            </w:r>
          </w:p>
        </w:tc>
        <w:tc>
          <w:tcPr>
            <w:tcW w:w="1606" w:type="dxa"/>
          </w:tcPr>
          <w:p w14:paraId="6CD29A34" w14:textId="12C8EBA8" w:rsid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Question</w:t>
            </w:r>
          </w:p>
        </w:tc>
        <w:tc>
          <w:tcPr>
            <w:tcW w:w="2467" w:type="dxa"/>
          </w:tcPr>
          <w:p w14:paraId="3E59C419" w14:textId="0FA85FB6" w:rsidR="00E5082F" w:rsidRDefault="00E5082F" w:rsidP="00E5082F">
            <w:pPr>
              <w:pStyle w:val="ListParagraph"/>
              <w:ind w:left="0"/>
              <w:jc w:val="center"/>
              <w:rPr>
                <w:rFonts w:ascii="Arial" w:hAnsi="Arial" w:cs="Arial"/>
                <w:b/>
                <w:sz w:val="32"/>
                <w:lang w:val="en-AU"/>
              </w:rPr>
            </w:pPr>
            <w:r>
              <w:rPr>
                <w:rFonts w:ascii="Arial" w:hAnsi="Arial" w:cs="Arial"/>
                <w:b/>
                <w:sz w:val="32"/>
                <w:lang w:val="en-AU"/>
              </w:rPr>
              <w:t>Answer</w:t>
            </w:r>
          </w:p>
        </w:tc>
      </w:tr>
      <w:tr w:rsidR="00E5082F" w14:paraId="29C1A97A" w14:textId="14C4CE6C" w:rsidTr="00803B40">
        <w:trPr>
          <w:trHeight w:val="342"/>
        </w:trPr>
        <w:tc>
          <w:tcPr>
            <w:tcW w:w="1498" w:type="dxa"/>
          </w:tcPr>
          <w:p w14:paraId="0ACCFB38" w14:textId="7428A4E6" w:rsidR="00E5082F" w:rsidRP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74CE4F35" w14:textId="3BF5B5FD" w:rsidR="00E5082F" w:rsidRPr="00F11ECA" w:rsidRDefault="00672564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6150</w:t>
            </w:r>
          </w:p>
        </w:tc>
        <w:tc>
          <w:tcPr>
            <w:tcW w:w="1606" w:type="dxa"/>
          </w:tcPr>
          <w:p w14:paraId="56100A0A" w14:textId="61E89EC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  <w:r>
              <w:rPr>
                <w:rFonts w:ascii="Arial" w:hAnsi="Arial" w:cs="Arial"/>
                <w:bCs/>
                <w:sz w:val="32"/>
                <w:lang w:val="en-AU"/>
              </w:rPr>
              <w:t xml:space="preserve"> </w:t>
            </w:r>
          </w:p>
        </w:tc>
        <w:tc>
          <w:tcPr>
            <w:tcW w:w="2467" w:type="dxa"/>
          </w:tcPr>
          <w:p w14:paraId="5D2FC8D1" w14:textId="59B0A8DE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861</w:t>
            </w:r>
          </w:p>
        </w:tc>
      </w:tr>
      <w:tr w:rsidR="00E5082F" w14:paraId="3165AB41" w14:textId="0D37F3FD" w:rsidTr="00803B40">
        <w:trPr>
          <w:trHeight w:val="331"/>
        </w:trPr>
        <w:tc>
          <w:tcPr>
            <w:tcW w:w="1498" w:type="dxa"/>
          </w:tcPr>
          <w:p w14:paraId="058F85AA" w14:textId="1DF2D014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6E078427" w14:textId="062F7722" w:rsidR="00E5082F" w:rsidRPr="00F11ECA" w:rsidRDefault="00703570" w:rsidP="00C86720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778</w:t>
            </w:r>
          </w:p>
        </w:tc>
        <w:tc>
          <w:tcPr>
            <w:tcW w:w="1606" w:type="dxa"/>
          </w:tcPr>
          <w:p w14:paraId="7367E164" w14:textId="77671FE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3697E044" w14:textId="476DC83F" w:rsidR="00E5082F" w:rsidRPr="00F11ECA" w:rsidRDefault="00597B23" w:rsidP="00C47048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164</w:t>
            </w:r>
          </w:p>
        </w:tc>
      </w:tr>
      <w:tr w:rsidR="00E5082F" w14:paraId="77A561B8" w14:textId="7B8362BF" w:rsidTr="00803B40">
        <w:trPr>
          <w:trHeight w:val="342"/>
        </w:trPr>
        <w:tc>
          <w:tcPr>
            <w:tcW w:w="1498" w:type="dxa"/>
          </w:tcPr>
          <w:p w14:paraId="2467A36C" w14:textId="6DF14F3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36F532AA" w14:textId="1CE3868D" w:rsidR="00E5082F" w:rsidRPr="00F11ECA" w:rsidRDefault="00597B23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1078</w:t>
            </w:r>
          </w:p>
        </w:tc>
        <w:tc>
          <w:tcPr>
            <w:tcW w:w="1606" w:type="dxa"/>
          </w:tcPr>
          <w:p w14:paraId="44D13139" w14:textId="77B15DB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7A70359D" w14:textId="449CBC69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566</w:t>
            </w:r>
          </w:p>
        </w:tc>
      </w:tr>
      <w:tr w:rsidR="00E5082F" w14:paraId="5CC46BE6" w14:textId="3DC5CE88" w:rsidTr="00803B40">
        <w:trPr>
          <w:trHeight w:val="331"/>
        </w:trPr>
        <w:tc>
          <w:tcPr>
            <w:tcW w:w="1498" w:type="dxa"/>
          </w:tcPr>
          <w:p w14:paraId="1EA2D85E" w14:textId="2927606E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68533FD3" w14:textId="0D350AB9" w:rsidR="00E5082F" w:rsidRPr="00F11ECA" w:rsidRDefault="0027317F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0</w:t>
            </w:r>
            <w:r w:rsidR="00703570"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23</w:t>
            </w:r>
          </w:p>
        </w:tc>
        <w:tc>
          <w:tcPr>
            <w:tcW w:w="1606" w:type="dxa"/>
          </w:tcPr>
          <w:p w14:paraId="29817EA2" w14:textId="4A5DA389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6891130B" w14:textId="7480B148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229</w:t>
            </w:r>
          </w:p>
        </w:tc>
      </w:tr>
      <w:tr w:rsidR="00E5082F" w14:paraId="30A01178" w14:textId="20946C75" w:rsidTr="00803B40">
        <w:trPr>
          <w:trHeight w:val="342"/>
        </w:trPr>
        <w:tc>
          <w:tcPr>
            <w:tcW w:w="1498" w:type="dxa"/>
          </w:tcPr>
          <w:p w14:paraId="766C461F" w14:textId="0D0F715D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32CAFEDC" w14:textId="4DEE618B" w:rsidR="00E5082F" w:rsidRPr="00F11ECA" w:rsidRDefault="001A13C6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2</w:t>
            </w:r>
          </w:p>
        </w:tc>
        <w:tc>
          <w:tcPr>
            <w:tcW w:w="1606" w:type="dxa"/>
          </w:tcPr>
          <w:p w14:paraId="2B0ABD83" w14:textId="470D2AF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791187B6" w14:textId="35925813" w:rsidR="00E5082F" w:rsidRPr="00F11ECA" w:rsidRDefault="004A52FE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1</w:t>
            </w:r>
          </w:p>
        </w:tc>
      </w:tr>
      <w:tr w:rsidR="00E5082F" w14:paraId="008CB961" w14:textId="30904EB3" w:rsidTr="00803B40">
        <w:trPr>
          <w:trHeight w:val="331"/>
        </w:trPr>
        <w:tc>
          <w:tcPr>
            <w:tcW w:w="1498" w:type="dxa"/>
          </w:tcPr>
          <w:p w14:paraId="07CAF061" w14:textId="05D17725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0F746D2B" w14:textId="017963F4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698</w:t>
            </w:r>
          </w:p>
        </w:tc>
        <w:tc>
          <w:tcPr>
            <w:tcW w:w="1606" w:type="dxa"/>
          </w:tcPr>
          <w:p w14:paraId="017D0028" w14:textId="182DBF71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2B27ECFD" w14:textId="70971282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4388</w:t>
            </w:r>
          </w:p>
        </w:tc>
      </w:tr>
      <w:tr w:rsidR="00E5082F" w14:paraId="5843C8D1" w14:textId="35BB7616" w:rsidTr="00803B40">
        <w:trPr>
          <w:trHeight w:val="342"/>
        </w:trPr>
        <w:tc>
          <w:tcPr>
            <w:tcW w:w="1498" w:type="dxa"/>
          </w:tcPr>
          <w:p w14:paraId="31B07EE7" w14:textId="68BBBE0E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5B013464" w14:textId="2600A3A1" w:rsidR="00E5082F" w:rsidRPr="00F11ECA" w:rsidRDefault="0027317F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266</w:t>
            </w:r>
          </w:p>
        </w:tc>
        <w:tc>
          <w:tcPr>
            <w:tcW w:w="1606" w:type="dxa"/>
          </w:tcPr>
          <w:p w14:paraId="2D5CF1E6" w14:textId="7F5251AF" w:rsidR="00E5082F" w:rsidRDefault="00E5082F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73ADEB1A" w14:textId="21D8B3DB" w:rsidR="00E5082F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800</w:t>
            </w:r>
          </w:p>
        </w:tc>
      </w:tr>
      <w:tr w:rsidR="00FF4103" w14:paraId="08BD767F" w14:textId="77777777" w:rsidTr="00803B40">
        <w:trPr>
          <w:trHeight w:val="331"/>
        </w:trPr>
        <w:tc>
          <w:tcPr>
            <w:tcW w:w="1498" w:type="dxa"/>
          </w:tcPr>
          <w:p w14:paraId="7776A46B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1D8E883F" w14:textId="02455B04" w:rsidR="00FF4103" w:rsidRPr="00F11ECA" w:rsidRDefault="00024828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15</w:t>
            </w:r>
          </w:p>
        </w:tc>
        <w:tc>
          <w:tcPr>
            <w:tcW w:w="1606" w:type="dxa"/>
          </w:tcPr>
          <w:p w14:paraId="000D979B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247DCA0F" w14:textId="39C14BF8" w:rsidR="00FF4103" w:rsidRPr="00F11ECA" w:rsidRDefault="00024828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0</w:t>
            </w:r>
          </w:p>
        </w:tc>
      </w:tr>
      <w:tr w:rsidR="00FF4103" w14:paraId="665CEA7E" w14:textId="77777777" w:rsidTr="00803B40">
        <w:trPr>
          <w:trHeight w:val="342"/>
        </w:trPr>
        <w:tc>
          <w:tcPr>
            <w:tcW w:w="1498" w:type="dxa"/>
          </w:tcPr>
          <w:p w14:paraId="7322E9A4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1D6A3E67" w14:textId="3C379BA7" w:rsidR="00FF4103" w:rsidRPr="00F11ECA" w:rsidRDefault="008A7618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da-DK"/>
              </w:rPr>
              <w:t>2</w:t>
            </w:r>
          </w:p>
        </w:tc>
        <w:tc>
          <w:tcPr>
            <w:tcW w:w="1606" w:type="dxa"/>
          </w:tcPr>
          <w:p w14:paraId="0FE8B8C8" w14:textId="77777777" w:rsidR="00FF4103" w:rsidRDefault="00FF4103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6E058F72" w14:textId="3C5B2611" w:rsidR="00FF4103" w:rsidRPr="00F11ECA" w:rsidRDefault="008A7618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5</w:t>
            </w:r>
          </w:p>
        </w:tc>
      </w:tr>
      <w:tr w:rsidR="002F6326" w14:paraId="6A1DE90C" w14:textId="77777777" w:rsidTr="00803B40">
        <w:trPr>
          <w:trHeight w:val="331"/>
        </w:trPr>
        <w:tc>
          <w:tcPr>
            <w:tcW w:w="1498" w:type="dxa"/>
          </w:tcPr>
          <w:p w14:paraId="42D4C074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76E7EDD1" w14:textId="14FFBC04" w:rsidR="002F6326" w:rsidRPr="00F11ECA" w:rsidRDefault="00597B23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da-DK"/>
              </w:rPr>
              <w:t>13</w:t>
            </w:r>
          </w:p>
        </w:tc>
        <w:tc>
          <w:tcPr>
            <w:tcW w:w="1606" w:type="dxa"/>
          </w:tcPr>
          <w:p w14:paraId="3A9B564C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744A86AF" w14:textId="196A905D" w:rsidR="002F6326" w:rsidRPr="00F11ECA" w:rsidRDefault="00597B23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4</w:t>
            </w:r>
          </w:p>
        </w:tc>
      </w:tr>
      <w:tr w:rsidR="002F6326" w14:paraId="184BF095" w14:textId="77777777" w:rsidTr="00803B40">
        <w:trPr>
          <w:trHeight w:val="342"/>
        </w:trPr>
        <w:tc>
          <w:tcPr>
            <w:tcW w:w="1498" w:type="dxa"/>
          </w:tcPr>
          <w:p w14:paraId="704E1DA4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7FD41D4D" w14:textId="04E7A4E8" w:rsidR="002F6326" w:rsidRPr="00F11ECA" w:rsidRDefault="00CB7A2A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da-DK"/>
              </w:rPr>
              <w:t>250</w:t>
            </w:r>
          </w:p>
        </w:tc>
        <w:tc>
          <w:tcPr>
            <w:tcW w:w="1606" w:type="dxa"/>
          </w:tcPr>
          <w:p w14:paraId="07751594" w14:textId="77777777" w:rsidR="002F6326" w:rsidRDefault="002F6326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31C972F5" w14:textId="70BF40D6" w:rsidR="002F6326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9</w:t>
            </w:r>
          </w:p>
        </w:tc>
      </w:tr>
      <w:tr w:rsidR="00F11ECA" w14:paraId="1B8565B0" w14:textId="77777777" w:rsidTr="00803B40">
        <w:trPr>
          <w:trHeight w:val="331"/>
        </w:trPr>
        <w:tc>
          <w:tcPr>
            <w:tcW w:w="1498" w:type="dxa"/>
          </w:tcPr>
          <w:p w14:paraId="711D57F2" w14:textId="77777777" w:rsidR="00F11ECA" w:rsidRDefault="00F11ECA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0DC3CF16" w14:textId="586D4945" w:rsidR="00F11ECA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da-DK"/>
              </w:rPr>
              <w:t>5861</w:t>
            </w:r>
          </w:p>
        </w:tc>
        <w:tc>
          <w:tcPr>
            <w:tcW w:w="1606" w:type="dxa"/>
          </w:tcPr>
          <w:p w14:paraId="2BEC2F53" w14:textId="77777777" w:rsidR="00F11ECA" w:rsidRDefault="00F11ECA" w:rsidP="00E5082F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1EE03CB3" w14:textId="76FC5C20" w:rsidR="00F11ECA" w:rsidRPr="00F11ECA" w:rsidRDefault="00703570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4.699</w:t>
            </w:r>
            <w:r w:rsidR="001544B3"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%</w:t>
            </w:r>
          </w:p>
        </w:tc>
      </w:tr>
      <w:tr w:rsidR="003F2187" w14:paraId="09BC91C7" w14:textId="77777777" w:rsidTr="00803B40">
        <w:trPr>
          <w:trHeight w:val="1016"/>
        </w:trPr>
        <w:tc>
          <w:tcPr>
            <w:tcW w:w="1498" w:type="dxa"/>
          </w:tcPr>
          <w:p w14:paraId="6A6AE6E7" w14:textId="77777777" w:rsidR="003F2187" w:rsidRDefault="003F2187" w:rsidP="003F218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583" w:type="dxa"/>
          </w:tcPr>
          <w:p w14:paraId="22291AF7" w14:textId="1CFD8254" w:rsidR="003F2187" w:rsidRPr="00F11ECA" w:rsidRDefault="00CE58D1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da-DK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da-DK"/>
              </w:rPr>
              <w:t>Callsign</w:t>
            </w:r>
          </w:p>
        </w:tc>
        <w:tc>
          <w:tcPr>
            <w:tcW w:w="1606" w:type="dxa"/>
          </w:tcPr>
          <w:p w14:paraId="1DFC308D" w14:textId="77777777" w:rsidR="003F2187" w:rsidRDefault="003F2187" w:rsidP="003F2187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Cs/>
                <w:sz w:val="32"/>
                <w:lang w:val="en-AU"/>
              </w:rPr>
            </w:pPr>
          </w:p>
        </w:tc>
        <w:tc>
          <w:tcPr>
            <w:tcW w:w="2467" w:type="dxa"/>
          </w:tcPr>
          <w:p w14:paraId="6EDF5B40" w14:textId="7E2EDE1A" w:rsidR="003F2187" w:rsidRPr="00F11ECA" w:rsidRDefault="00CE58D1" w:rsidP="007E310C">
            <w:pPr>
              <w:pStyle w:val="ListParagraph"/>
              <w:ind w:left="0"/>
              <w:jc w:val="center"/>
              <w:rPr>
                <w:rFonts w:ascii="Arial" w:hAnsi="Arial" w:cs="Arial"/>
                <w:bCs/>
                <w:color w:val="0070C0"/>
                <w:sz w:val="32"/>
                <w:lang w:val="en-AU"/>
              </w:rPr>
            </w:pPr>
            <w:r>
              <w:rPr>
                <w:rFonts w:ascii="Arial" w:hAnsi="Arial" w:cs="Arial"/>
                <w:bCs/>
                <w:color w:val="0070C0"/>
                <w:sz w:val="32"/>
                <w:lang w:val="en-AU"/>
              </w:rPr>
              <w:t>Country (some attribute is not  a country)</w:t>
            </w:r>
          </w:p>
        </w:tc>
      </w:tr>
    </w:tbl>
    <w:p w14:paraId="6D14DADC" w14:textId="77777777" w:rsidR="00E5082F" w:rsidRDefault="00E5082F" w:rsidP="00E5082F">
      <w:pPr>
        <w:pStyle w:val="ListParagraph"/>
        <w:ind w:left="284"/>
        <w:rPr>
          <w:rFonts w:ascii="Arial" w:hAnsi="Arial" w:cs="Arial"/>
          <w:bCs/>
          <w:sz w:val="32"/>
          <w:lang w:val="en-AU"/>
        </w:rPr>
      </w:pPr>
    </w:p>
    <w:p w14:paraId="70C31360" w14:textId="0DEB3CEC" w:rsidR="002F156D" w:rsidRPr="00CE58D1" w:rsidRDefault="00F55493" w:rsidP="002F156D">
      <w:pPr>
        <w:pStyle w:val="ListParagraph"/>
        <w:numPr>
          <w:ilvl w:val="0"/>
          <w:numId w:val="1"/>
        </w:numPr>
        <w:ind w:left="284"/>
        <w:jc w:val="both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[Put your answers here.]</w:t>
      </w:r>
    </w:p>
    <w:p w14:paraId="670B8042" w14:textId="506AEA43" w:rsidR="00CE58D1" w:rsidRPr="00CE58D1" w:rsidRDefault="00CE58D1" w:rsidP="00CE58D1">
      <w:pPr>
        <w:ind w:left="284"/>
        <w:jc w:val="both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sz w:val="32"/>
          <w:lang w:val="en-AU"/>
        </w:rPr>
        <w:t xml:space="preserve">The country which owns the most active operational routes </w:t>
      </w:r>
      <w:r w:rsidR="00B7302B">
        <w:rPr>
          <w:rFonts w:ascii="Arial" w:hAnsi="Arial" w:cs="Arial"/>
          <w:bCs/>
          <w:sz w:val="32"/>
          <w:lang w:val="en-AU"/>
        </w:rPr>
        <w:t xml:space="preserve">is United </w:t>
      </w:r>
      <w:r w:rsidR="001544B3">
        <w:rPr>
          <w:rFonts w:ascii="Arial" w:hAnsi="Arial" w:cs="Arial"/>
          <w:bCs/>
          <w:sz w:val="32"/>
          <w:lang w:val="en-AU"/>
        </w:rPr>
        <w:t>State with 149</w:t>
      </w:r>
      <w:r w:rsidR="00B7302B">
        <w:rPr>
          <w:rFonts w:ascii="Arial" w:hAnsi="Arial" w:cs="Arial"/>
          <w:bCs/>
          <w:sz w:val="32"/>
          <w:lang w:val="en-AU"/>
        </w:rPr>
        <w:t xml:space="preserve"> routes active.</w:t>
      </w:r>
    </w:p>
    <w:p w14:paraId="4B166268" w14:textId="5924B0F3" w:rsidR="009D05C6" w:rsidRPr="009D05C6" w:rsidRDefault="00F55493" w:rsidP="009D05C6">
      <w:pPr>
        <w:pStyle w:val="ListParagraph"/>
        <w:numPr>
          <w:ilvl w:val="0"/>
          <w:numId w:val="1"/>
        </w:numPr>
        <w:ind w:left="284"/>
        <w:rPr>
          <w:rFonts w:ascii="Arial" w:hAnsi="Arial" w:cs="Arial"/>
          <w:bCs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[Screenshot of KNIME workflow or codes with comments.]</w:t>
      </w:r>
    </w:p>
    <w:p w14:paraId="12BEC313" w14:textId="40900CFE" w:rsidR="00F11ECA" w:rsidRDefault="00F11ECA" w:rsidP="00F11ECA">
      <w:pPr>
        <w:pStyle w:val="ListParagraph"/>
        <w:ind w:left="284"/>
        <w:rPr>
          <w:rFonts w:ascii="Arial" w:hAnsi="Arial" w:cs="Arial"/>
          <w:bCs/>
          <w:sz w:val="32"/>
          <w:lang w:val="en-AU"/>
        </w:rPr>
      </w:pPr>
    </w:p>
    <w:p w14:paraId="4969F85C" w14:textId="6FA540C7" w:rsidR="00F11ECA" w:rsidRPr="001B3A20" w:rsidRDefault="00F11ECA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232D3E32" w14:textId="0C88CF88" w:rsidR="001B3A20" w:rsidRPr="00DE00ED" w:rsidRDefault="00DE00ED" w:rsidP="00DE00E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DE00ED">
        <w:rPr>
          <w:rFonts w:ascii="Arial" w:hAnsi="Arial" w:cs="Arial"/>
          <w:bCs/>
          <w:noProof/>
          <w:color w:val="4472C4" w:themeColor="accent1"/>
          <w:sz w:val="32"/>
        </w:rPr>
        <w:lastRenderedPageBreak/>
        <w:drawing>
          <wp:inline distT="0" distB="0" distL="0" distR="0" wp14:anchorId="778E4EEC" wp14:editId="07EDDF36">
            <wp:extent cx="2628900" cy="1934688"/>
            <wp:effectExtent l="0" t="0" r="0" b="8890"/>
            <wp:docPr id="1" name="Hình ảnh 1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bàn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8277" cy="1941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258FC" w14:textId="1F3C8254" w:rsidR="001B3A20" w:rsidRPr="00F9358E" w:rsidRDefault="001B3A20" w:rsidP="00DE00ED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70C78AF" w14:textId="3D9F2766" w:rsidR="001B3A20" w:rsidRDefault="002E2480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2E2480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7861EEA2" wp14:editId="5A432621">
            <wp:extent cx="5731510" cy="357505"/>
            <wp:effectExtent l="0" t="0" r="2540" b="4445"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74AD3" w14:textId="77777777" w:rsidR="00647863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C3C22AC" w14:textId="40EF42CC" w:rsidR="00647863" w:rsidRPr="002E2480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47863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35E26BDE" wp14:editId="4A5102BB">
            <wp:extent cx="5212532" cy="883997"/>
            <wp:effectExtent l="0" t="0" r="7620" b="0"/>
            <wp:docPr id="10" name="Hình ảnh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EDA2B" w14:textId="64C5B82B" w:rsidR="001B3A20" w:rsidRDefault="001B3A20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184828F" w14:textId="20E2AD08" w:rsidR="001B3A20" w:rsidRDefault="002E2480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2E2480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140A0D88" wp14:editId="13DD19E7">
            <wp:extent cx="5731510" cy="182880"/>
            <wp:effectExtent l="0" t="0" r="2540" b="7620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4D15E" w14:textId="786AB92D" w:rsidR="00647863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14EE444" w14:textId="42983DEC" w:rsidR="00647863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47863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463AFBF8" wp14:editId="035FF55D">
            <wp:extent cx="2579675" cy="2476500"/>
            <wp:effectExtent l="0" t="0" r="0" b="0"/>
            <wp:docPr id="12" name="Hình ảnh 1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 descr="Ảnh có chứa văn bả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011" cy="248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5B1A" w14:textId="77777777" w:rsidR="006C00FD" w:rsidRPr="002E2480" w:rsidRDefault="006C00FD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39160BE" w14:textId="305220C7" w:rsidR="001B3A20" w:rsidRDefault="001B3A20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B394D18" w14:textId="0FD01896" w:rsidR="001B3A20" w:rsidRDefault="002E2480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2E2480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25AE30FD" wp14:editId="1402749B">
            <wp:extent cx="5731510" cy="154940"/>
            <wp:effectExtent l="0" t="0" r="2540" b="0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BE691" w14:textId="1A1CFB12" w:rsidR="00647863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4D8911E" w14:textId="7E206838" w:rsidR="00647863" w:rsidRDefault="00647863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47863">
        <w:rPr>
          <w:rFonts w:ascii="Arial" w:hAnsi="Arial" w:cs="Arial"/>
          <w:bCs/>
          <w:noProof/>
          <w:color w:val="4472C4" w:themeColor="accent1"/>
          <w:sz w:val="32"/>
        </w:rPr>
        <w:lastRenderedPageBreak/>
        <w:drawing>
          <wp:inline distT="0" distB="0" distL="0" distR="0" wp14:anchorId="4593FEB3" wp14:editId="599EFA22">
            <wp:extent cx="2423160" cy="2358446"/>
            <wp:effectExtent l="0" t="0" r="0" b="3810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4923" cy="2379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863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320603D3" wp14:editId="18292941">
            <wp:extent cx="2530905" cy="2346960"/>
            <wp:effectExtent l="0" t="0" r="3175" b="0"/>
            <wp:docPr id="14" name="Hình ảnh 14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ình ảnh 14" descr="Ảnh có chứa văn bản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48615" cy="236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B22BB" w14:textId="5392D23D" w:rsidR="00647863" w:rsidRPr="006C00FD" w:rsidRDefault="00647863" w:rsidP="002E2480">
      <w:pPr>
        <w:jc w:val="both"/>
        <w:rPr>
          <w:rFonts w:ascii="Arial" w:hAnsi="Arial" w:cs="Arial"/>
          <w:bCs/>
          <w:color w:val="4472C4" w:themeColor="accent1"/>
          <w:sz w:val="24"/>
          <w:szCs w:val="24"/>
          <w:lang w:val="en-AU"/>
        </w:rPr>
      </w:pPr>
      <w:r w:rsidRPr="006C00FD">
        <w:rPr>
          <w:rFonts w:ascii="Arial" w:hAnsi="Arial" w:cs="Arial"/>
          <w:bCs/>
          <w:color w:val="4472C4" w:themeColor="accent1"/>
          <w:sz w:val="24"/>
          <w:szCs w:val="24"/>
          <w:lang w:val="en-AU"/>
        </w:rPr>
        <w:t xml:space="preserve">Every </w:t>
      </w:r>
      <w:r w:rsidR="006C00FD" w:rsidRPr="006C00FD">
        <w:rPr>
          <w:rFonts w:ascii="Arial" w:hAnsi="Arial" w:cs="Arial"/>
          <w:bCs/>
          <w:color w:val="4472C4" w:themeColor="accent1"/>
          <w:sz w:val="24"/>
          <w:szCs w:val="24"/>
          <w:lang w:val="en-AU"/>
        </w:rPr>
        <w:t>\N change to Unknown and every alias contain English letter and number is allow</w:t>
      </w:r>
      <w:r w:rsidR="006C00FD">
        <w:rPr>
          <w:rFonts w:ascii="Arial" w:hAnsi="Arial" w:cs="Arial"/>
          <w:bCs/>
          <w:color w:val="4472C4" w:themeColor="accent1"/>
          <w:sz w:val="24"/>
          <w:szCs w:val="24"/>
          <w:lang w:val="en-AU"/>
        </w:rPr>
        <w:t>ed</w:t>
      </w:r>
      <w:r w:rsidR="006C00FD" w:rsidRPr="006C00FD">
        <w:rPr>
          <w:rFonts w:ascii="Arial" w:hAnsi="Arial" w:cs="Arial"/>
          <w:bCs/>
          <w:color w:val="4472C4" w:themeColor="accent1"/>
          <w:sz w:val="24"/>
          <w:szCs w:val="24"/>
          <w:lang w:val="en-AU"/>
        </w:rPr>
        <w:t xml:space="preserve"> to keep</w:t>
      </w:r>
    </w:p>
    <w:p w14:paraId="01671E3D" w14:textId="41AE4098" w:rsidR="00F11ECA" w:rsidRDefault="00F11ECA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4F794EEE" w14:textId="00AD1548" w:rsidR="00061EB2" w:rsidRPr="002E2480" w:rsidRDefault="002E2480" w:rsidP="002E2480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2E2480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0B162172" wp14:editId="00BE8984">
            <wp:extent cx="5731510" cy="142240"/>
            <wp:effectExtent l="0" t="0" r="2540" b="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29D1F" w14:textId="34F470C8" w:rsidR="00061EB2" w:rsidRPr="001B3A20" w:rsidRDefault="00061EB2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252D9C5" w14:textId="3EAFCBAF" w:rsidR="00061EB2" w:rsidRPr="006C00FD" w:rsidRDefault="006C00FD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C00FD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7925C1A0" wp14:editId="41EE1E83">
            <wp:extent cx="5731510" cy="159385"/>
            <wp:effectExtent l="0" t="0" r="2540" b="0"/>
            <wp:docPr id="15" name="Hình ảnh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E77FC" w14:textId="6E2E628D" w:rsidR="00061EB2" w:rsidRPr="00061EB2" w:rsidRDefault="00061EB2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F4E3263" w14:textId="7AB7026E" w:rsidR="00061EB2" w:rsidRPr="006C00FD" w:rsidRDefault="006C00FD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C00FD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59E52C0C" wp14:editId="08AEDA2D">
            <wp:extent cx="5731510" cy="141605"/>
            <wp:effectExtent l="0" t="0" r="2540" b="0"/>
            <wp:docPr id="16" name="Hình ảnh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9DC9" w14:textId="61C7490A" w:rsidR="00061EB2" w:rsidRDefault="00061EB2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4ED11A07" w14:textId="530706BA" w:rsidR="00061EB2" w:rsidRPr="006C00FD" w:rsidRDefault="006C00FD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C00FD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4F99ED54" wp14:editId="0E57F093">
            <wp:extent cx="5731510" cy="142240"/>
            <wp:effectExtent l="0" t="0" r="2540" b="0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569F" w14:textId="6F83A722" w:rsidR="003F2187" w:rsidRPr="00061EB2" w:rsidRDefault="003F2187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4C222755" w14:textId="42B8B337" w:rsidR="003F2187" w:rsidRDefault="006C00FD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6C00FD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42C022DE" wp14:editId="44C16438">
            <wp:extent cx="5731510" cy="171450"/>
            <wp:effectExtent l="0" t="0" r="2540" b="0"/>
            <wp:docPr id="18" name="Hình ảnh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8CFD7" w14:textId="77777777" w:rsidR="00D216AF" w:rsidRDefault="00D216AF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1429E8E5" w14:textId="164E701E" w:rsidR="00D216AF" w:rsidRDefault="00D216AF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For Question 10 to 16, our team use the same model to find out the answer: </w:t>
      </w:r>
    </w:p>
    <w:p w14:paraId="55AE2F03" w14:textId="0ED6C9DF" w:rsidR="00D216AF" w:rsidRDefault="00D216AF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610B30D3" wp14:editId="055CED11">
            <wp:extent cx="2333625" cy="73342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F538E" w14:textId="77777777" w:rsidR="00D216AF" w:rsidRPr="006C00FD" w:rsidRDefault="00D216AF" w:rsidP="006C00FD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54BD161" w14:textId="77C8E8F5" w:rsidR="003F2187" w:rsidRPr="00061EB2" w:rsidRDefault="003F2187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8AC51F3" w14:textId="4CC001F5" w:rsidR="003F2187" w:rsidRPr="004A52FE" w:rsidRDefault="004A52FE" w:rsidP="004A52FE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4A52FE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7D17E0F4" wp14:editId="181DDF63">
            <wp:extent cx="1798476" cy="586791"/>
            <wp:effectExtent l="0" t="0" r="0" b="3810"/>
            <wp:docPr id="21" name="Hình ảnh 21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Hình ảnh 21" descr="Ảnh có chứa bàn&#10;&#10;Mô tả được tạo tự độ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98476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27DD3" w14:textId="527D26CB" w:rsidR="00D509D2" w:rsidRDefault="00D509D2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0E400C25" w14:textId="6280FE5B" w:rsidR="00D509D2" w:rsidRPr="004A52FE" w:rsidRDefault="004A52FE" w:rsidP="004A52FE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4A52FE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09AAD99B" wp14:editId="7A6ABC0A">
            <wp:extent cx="1905165" cy="502964"/>
            <wp:effectExtent l="0" t="0" r="0" b="0"/>
            <wp:docPr id="20" name="Hình ảnh 20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Hình ảnh 20" descr="Ảnh có chứa bàn&#10;&#10;Mô tả được tạo tự độ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17307" w14:textId="6C780FFC" w:rsidR="00F9119A" w:rsidRDefault="00F9119A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555C697" w14:textId="02E0C2FC" w:rsidR="00EA1DF0" w:rsidRPr="00E160F3" w:rsidRDefault="00B325F5" w:rsidP="00E160F3">
      <w:pPr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lastRenderedPageBreak/>
        <w:drawing>
          <wp:inline distT="0" distB="0" distL="0" distR="0" wp14:anchorId="03A4F72C" wp14:editId="6AAAFA3F">
            <wp:extent cx="1821338" cy="586791"/>
            <wp:effectExtent l="0" t="0" r="7620" b="3810"/>
            <wp:docPr id="2" name="Hình ảnh 2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ình ảnh 2" descr="Ảnh có chứa bàn&#10;&#10;Mô tả được tạo tự độ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1338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43459" w14:textId="029004C3" w:rsidR="00637D8C" w:rsidRPr="00E17CD3" w:rsidRDefault="00637D8C" w:rsidP="00D509D2">
      <w:pPr>
        <w:pStyle w:val="ListParagraph"/>
        <w:numPr>
          <w:ilvl w:val="0"/>
          <w:numId w:val="5"/>
        </w:numPr>
        <w:ind w:left="993" w:hanging="709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599FCA43" w14:textId="68DEBF13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445519DD" wp14:editId="0FCE0496">
            <wp:extent cx="1760373" cy="495343"/>
            <wp:effectExtent l="0" t="0" r="0" b="0"/>
            <wp:docPr id="3" name="Hình ảnh 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bàn&#10;&#10;Mô tả được tạo tự độ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60373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0B16D" w14:textId="1248D361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4)</w:t>
      </w:r>
    </w:p>
    <w:p w14:paraId="42FAFA64" w14:textId="67CB07DA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72F934E5" wp14:editId="5D6F3B50">
            <wp:extent cx="1828958" cy="541067"/>
            <wp:effectExtent l="0" t="0" r="0" b="0"/>
            <wp:docPr id="4" name="Hình ảnh 4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ình ảnh 4" descr="Ảnh có chứa bàn&#10;&#10;Mô tả được tạo tự độ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28958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702E" w14:textId="2681B8EB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5)</w:t>
      </w:r>
    </w:p>
    <w:p w14:paraId="4744AFF2" w14:textId="550996ED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6BEFD4E4" wp14:editId="6AC72404">
            <wp:extent cx="1798476" cy="533446"/>
            <wp:effectExtent l="0" t="0" r="0" b="0"/>
            <wp:docPr id="9" name="Hình ảnh 9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ình ảnh 9" descr="Ảnh có chứa bàn&#10;&#10;Mô tả được tạo tự độ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798476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141B" w14:textId="5E2683CA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6)</w:t>
      </w:r>
    </w:p>
    <w:p w14:paraId="069ABEEB" w14:textId="3CE9273C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57930EC6" wp14:editId="068E4DC9">
            <wp:extent cx="1786536" cy="632460"/>
            <wp:effectExtent l="0" t="0" r="4445" b="0"/>
            <wp:docPr id="13" name="Hình ảnh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91219" cy="634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3E5F9" w14:textId="77777777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83015F9" w14:textId="77987974" w:rsidR="00C865DA" w:rsidRDefault="00D216AF" w:rsidP="00C865DA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For question 17 to 23, the </w:t>
      </w:r>
      <w:r w:rsidRPr="00D216AF">
        <w:rPr>
          <w:rFonts w:ascii="Arial" w:hAnsi="Arial" w:cs="Arial"/>
          <w:b/>
          <w:bCs/>
          <w:color w:val="4472C4" w:themeColor="accent1"/>
          <w:sz w:val="32"/>
          <w:lang w:val="en-AU"/>
        </w:rPr>
        <w:t>Joiner</w:t>
      </w: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 node </w:t>
      </w:r>
      <w:r w:rsidR="00C865DA">
        <w:rPr>
          <w:noProof/>
        </w:rPr>
        <w:drawing>
          <wp:inline distT="0" distB="0" distL="0" distR="0" wp14:anchorId="13B6DE31" wp14:editId="7BCC0867">
            <wp:extent cx="533400" cy="55471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28" cy="55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65DA">
        <w:rPr>
          <w:rFonts w:ascii="Arial" w:hAnsi="Arial" w:cs="Arial"/>
          <w:bCs/>
          <w:color w:val="4472C4" w:themeColor="accent1"/>
          <w:sz w:val="32"/>
          <w:lang w:val="en-AU"/>
        </w:rPr>
        <w:t xml:space="preserve"> </w:t>
      </w: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was used to sort out all of the cleared elements of each column. </w:t>
      </w:r>
    </w:p>
    <w:p w14:paraId="59EF58E7" w14:textId="5CDA9B49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7)</w:t>
      </w:r>
    </w:p>
    <w:p w14:paraId="10CB0DC5" w14:textId="531DAAF2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49842CC4" w14:textId="63B2CE15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5D98F2FD" wp14:editId="66895533">
            <wp:extent cx="5731510" cy="479425"/>
            <wp:effectExtent l="0" t="0" r="2540" b="0"/>
            <wp:docPr id="19" name="Hình ảnh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7D2B5" w14:textId="28520674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8)</w:t>
      </w:r>
    </w:p>
    <w:p w14:paraId="58DBFF01" w14:textId="77777777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6DCE60D6" w14:textId="2285191F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67217647" wp14:editId="0785D911">
            <wp:extent cx="5731510" cy="826770"/>
            <wp:effectExtent l="0" t="0" r="2540" b="0"/>
            <wp:docPr id="22" name="Hình ảnh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DC19B" w14:textId="4383D2F0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19)</w:t>
      </w:r>
    </w:p>
    <w:p w14:paraId="0AD2AB4C" w14:textId="77777777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3402332" w14:textId="34B6AF17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5F67D1C8" wp14:editId="5BB80D77">
            <wp:extent cx="5731510" cy="1346200"/>
            <wp:effectExtent l="0" t="0" r="2540" b="6350"/>
            <wp:docPr id="23" name="Hình ảnh 2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Hình ảnh 23" descr="Ảnh có chứa bàn&#10;&#10;Mô tả được tạo tự độ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4AC9B" w14:textId="2FEBA111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lastRenderedPageBreak/>
        <w:t>20)</w:t>
      </w:r>
    </w:p>
    <w:p w14:paraId="4F024598" w14:textId="77777777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7D8ECE8E" w14:textId="655B41D5" w:rsidR="00E160F3" w:rsidRDefault="00886054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78F96A88" wp14:editId="2B75D244">
            <wp:extent cx="5731510" cy="605790"/>
            <wp:effectExtent l="0" t="0" r="254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A0998" w14:textId="5A4C711E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1)</w:t>
      </w:r>
    </w:p>
    <w:p w14:paraId="2534C0E5" w14:textId="77777777" w:rsidR="00D216AF" w:rsidRDefault="00D216A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AC3659D" w14:textId="2A7EBBA5" w:rsidR="00886054" w:rsidRDefault="00886054" w:rsidP="00886054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0869AED0" wp14:editId="52F136E2">
            <wp:extent cx="1761067" cy="809413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69528" cy="81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01FF0" w14:textId="5F7586DB" w:rsidR="00886054" w:rsidRDefault="00886054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</w:p>
    <w:p w14:paraId="39EB4646" w14:textId="713EB566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2)</w:t>
      </w:r>
    </w:p>
    <w:p w14:paraId="0DC1FC2D" w14:textId="389D2A87" w:rsidR="00E160F3" w:rsidRDefault="00B325F5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B325F5">
        <w:rPr>
          <w:rFonts w:ascii="Arial" w:hAnsi="Arial" w:cs="Arial"/>
          <w:bCs/>
          <w:noProof/>
          <w:color w:val="4472C4" w:themeColor="accent1"/>
          <w:sz w:val="32"/>
        </w:rPr>
        <w:drawing>
          <wp:inline distT="0" distB="0" distL="0" distR="0" wp14:anchorId="00755DEE" wp14:editId="241D7C0B">
            <wp:extent cx="5731510" cy="876300"/>
            <wp:effectExtent l="0" t="0" r="2540" b="0"/>
            <wp:docPr id="24" name="Hình ảnh 24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Hình ảnh 24" descr="Ảnh có chứa bàn&#10;&#10;Mô tả được tạo tự độ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EF4F" w14:textId="274C7D29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3)</w:t>
      </w:r>
    </w:p>
    <w:p w14:paraId="3C6A5F91" w14:textId="58E073AC" w:rsidR="00E160F3" w:rsidRPr="00886054" w:rsidRDefault="00886054" w:rsidP="00E160F3">
      <w:pPr>
        <w:ind w:left="284"/>
        <w:jc w:val="both"/>
        <w:rPr>
          <w:rFonts w:ascii="Arial" w:hAnsi="Arial" w:cs="Arial"/>
          <w:b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35C277CF" wp14:editId="007B1060">
            <wp:extent cx="2876550" cy="762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B4A5" w14:textId="31A093EA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4)</w:t>
      </w:r>
    </w:p>
    <w:p w14:paraId="786AC9AF" w14:textId="77777777" w:rsidR="00803B40" w:rsidRDefault="00886054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201B1E7B" wp14:editId="4B6D0DC7">
            <wp:extent cx="2152650" cy="4667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758D0" w14:textId="1B2BBD64" w:rsidR="00E160F3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=&gt; T</w:t>
      </w:r>
      <w:r w:rsidR="00886054">
        <w:rPr>
          <w:rFonts w:ascii="Arial" w:hAnsi="Arial" w:cs="Arial"/>
          <w:bCs/>
          <w:color w:val="4472C4" w:themeColor="accent1"/>
          <w:sz w:val="32"/>
          <w:lang w:val="en-AU"/>
        </w:rPr>
        <w:t xml:space="preserve">uples deleted: 289 =&gt; 289/6150 </w:t>
      </w:r>
      <w:r>
        <w:rPr>
          <w:rFonts w:ascii="Arial" w:hAnsi="Arial" w:cs="Arial"/>
          <w:bCs/>
          <w:color w:val="4472C4" w:themeColor="accent1"/>
          <w:sz w:val="32"/>
          <w:lang w:val="en-AU"/>
        </w:rPr>
        <w:t>= 4.699%</w:t>
      </w:r>
    </w:p>
    <w:p w14:paraId="27073661" w14:textId="5949831C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5)</w:t>
      </w:r>
    </w:p>
    <w:p w14:paraId="7437A555" w14:textId="4F8BC2E1" w:rsidR="00E160F3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In several previous task, we have the number of tuples removes: </w:t>
      </w:r>
    </w:p>
    <w:p w14:paraId="00625609" w14:textId="3886FE57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Name: 2</w:t>
      </w:r>
    </w:p>
    <w:p w14:paraId="578B4CEB" w14:textId="2DD8270C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Alias: 5</w:t>
      </w:r>
    </w:p>
    <w:p w14:paraId="65DC4D0D" w14:textId="486704E1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ITAT: 13</w:t>
      </w:r>
    </w:p>
    <w:p w14:paraId="585ED039" w14:textId="49A016F6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ICAO: 3</w:t>
      </w:r>
    </w:p>
    <w:p w14:paraId="33331457" w14:textId="1D9DAE8A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proofErr w:type="spellStart"/>
      <w:r>
        <w:rPr>
          <w:rFonts w:ascii="Arial" w:hAnsi="Arial" w:cs="Arial"/>
          <w:bCs/>
          <w:color w:val="4472C4" w:themeColor="accent1"/>
          <w:sz w:val="32"/>
          <w:lang w:val="en-AU"/>
        </w:rPr>
        <w:t>Callsign</w:t>
      </w:r>
      <w:proofErr w:type="spellEnd"/>
      <w:r>
        <w:rPr>
          <w:rFonts w:ascii="Arial" w:hAnsi="Arial" w:cs="Arial"/>
          <w:bCs/>
          <w:color w:val="4472C4" w:themeColor="accent1"/>
          <w:sz w:val="32"/>
          <w:lang w:val="en-AU"/>
        </w:rPr>
        <w:t>: 250</w:t>
      </w:r>
    </w:p>
    <w:p w14:paraId="453DAF70" w14:textId="50FA4B97" w:rsidR="00803B40" w:rsidRDefault="00803B40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Country: 9</w:t>
      </w:r>
    </w:p>
    <w:p w14:paraId="72D77AB7" w14:textId="4E543164" w:rsidR="00803B40" w:rsidRDefault="00D7113F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=&gt; </w:t>
      </w:r>
      <w:proofErr w:type="spellStart"/>
      <w:r>
        <w:rPr>
          <w:rFonts w:ascii="Arial" w:hAnsi="Arial" w:cs="Arial"/>
          <w:bCs/>
          <w:color w:val="4472C4" w:themeColor="accent1"/>
          <w:sz w:val="32"/>
          <w:lang w:val="en-AU"/>
        </w:rPr>
        <w:t>Callsign</w:t>
      </w:r>
      <w:proofErr w:type="spellEnd"/>
      <w:r>
        <w:rPr>
          <w:rFonts w:ascii="Arial" w:hAnsi="Arial" w:cs="Arial"/>
          <w:bCs/>
          <w:color w:val="4472C4" w:themeColor="accent1"/>
          <w:sz w:val="32"/>
          <w:lang w:val="en-AU"/>
        </w:rPr>
        <w:t xml:space="preserve"> column has the most tuple being deleted </w:t>
      </w:r>
    </w:p>
    <w:p w14:paraId="667799E2" w14:textId="53B47A44" w:rsidR="00E160F3" w:rsidRDefault="00E160F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rFonts w:ascii="Arial" w:hAnsi="Arial" w:cs="Arial"/>
          <w:bCs/>
          <w:color w:val="4472C4" w:themeColor="accent1"/>
          <w:sz w:val="32"/>
          <w:lang w:val="en-AU"/>
        </w:rPr>
        <w:t>26)</w:t>
      </w:r>
    </w:p>
    <w:p w14:paraId="4DC352BA" w14:textId="28EC6574" w:rsidR="00E160F3" w:rsidRDefault="00811C9E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811C9E">
        <w:rPr>
          <w:rFonts w:ascii="Arial" w:hAnsi="Arial" w:cs="Arial"/>
          <w:bCs/>
          <w:noProof/>
          <w:color w:val="4472C4" w:themeColor="accent1"/>
          <w:sz w:val="32"/>
        </w:rPr>
        <w:lastRenderedPageBreak/>
        <w:drawing>
          <wp:inline distT="0" distB="0" distL="0" distR="0" wp14:anchorId="0FFCD827" wp14:editId="6363C3E7">
            <wp:extent cx="5731510" cy="817245"/>
            <wp:effectExtent l="0" t="0" r="2540" b="1905"/>
            <wp:docPr id="26" name="Hình ảnh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CE737" w14:textId="534A2DE8" w:rsidR="00E17CD3" w:rsidRDefault="00E17CD3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 w:rsidRPr="00E160F3">
        <w:rPr>
          <w:rFonts w:ascii="Arial" w:hAnsi="Arial" w:cs="Arial"/>
          <w:bCs/>
          <w:color w:val="4472C4" w:themeColor="accent1"/>
          <w:sz w:val="32"/>
          <w:lang w:val="en-AU"/>
        </w:rPr>
        <w:t>2.</w:t>
      </w:r>
    </w:p>
    <w:p w14:paraId="68E26CBB" w14:textId="31178DFF" w:rsidR="00C865DA" w:rsidRDefault="00C865DA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6FAF3C49" wp14:editId="30A8B5C1">
            <wp:extent cx="2600325" cy="10001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FFEC3" w14:textId="712AF0AA" w:rsidR="00164BCC" w:rsidRPr="00E160F3" w:rsidRDefault="00C865DA" w:rsidP="00E160F3">
      <w:pPr>
        <w:ind w:left="284"/>
        <w:jc w:val="both"/>
        <w:rPr>
          <w:rFonts w:ascii="Arial" w:hAnsi="Arial" w:cs="Arial"/>
          <w:bCs/>
          <w:color w:val="4472C4" w:themeColor="accent1"/>
          <w:sz w:val="32"/>
          <w:lang w:val="en-AU"/>
        </w:rPr>
      </w:pPr>
      <w:r>
        <w:rPr>
          <w:noProof/>
        </w:rPr>
        <w:drawing>
          <wp:inline distT="0" distB="0" distL="0" distR="0" wp14:anchorId="175F9429" wp14:editId="48C399AC">
            <wp:extent cx="3076575" cy="19907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58069EA2" w14:textId="77777777" w:rsidR="00FB4401" w:rsidRPr="001B3A20" w:rsidRDefault="00FB4401">
      <w:pPr>
        <w:rPr>
          <w:rFonts w:ascii="Arial" w:hAnsi="Arial" w:cs="Arial"/>
          <w:bCs/>
          <w:color w:val="4472C4" w:themeColor="accent1"/>
          <w:sz w:val="32"/>
          <w:lang w:val="en-AU"/>
        </w:rPr>
      </w:pPr>
    </w:p>
    <w:sectPr w:rsidR="00FB4401" w:rsidRPr="001B3A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Pei-Wei Tsai" w:date="2021-12-31T08:45:00Z" w:initials="PT">
    <w:p w14:paraId="5C0F6BA5" w14:textId="165AD508" w:rsidR="00C47048" w:rsidRDefault="00C47048">
      <w:pPr>
        <w:pStyle w:val="CommentText"/>
      </w:pPr>
      <w:r>
        <w:rPr>
          <w:rStyle w:val="CommentReference"/>
        </w:rPr>
        <w:annotationRef/>
      </w:r>
      <w:r>
        <w:t>Put the names of the group members here.</w:t>
      </w:r>
    </w:p>
  </w:comment>
  <w:comment w:id="1" w:author="Pei-Wei Tsai" w:date="2021-12-31T08:45:00Z" w:initials="PT">
    <w:p w14:paraId="35AB4044" w14:textId="66ECC035" w:rsidR="00C47048" w:rsidRDefault="00C47048">
      <w:pPr>
        <w:pStyle w:val="CommentText"/>
      </w:pPr>
      <w:r>
        <w:rPr>
          <w:rStyle w:val="CommentReference"/>
        </w:rPr>
        <w:annotationRef/>
      </w:r>
      <w:r>
        <w:t>Put the student IDs of the group members here in the same sequence as the names.</w:t>
      </w:r>
    </w:p>
  </w:comment>
  <w:comment w:id="2" w:author="Pei-Wei Tsai" w:date="2021-12-31T08:46:00Z" w:initials="PT">
    <w:p w14:paraId="1138722A" w14:textId="0E642E6F" w:rsidR="00C47048" w:rsidRDefault="00C47048">
      <w:pPr>
        <w:pStyle w:val="CommentText"/>
      </w:pPr>
      <w:r>
        <w:rPr>
          <w:rStyle w:val="CommentReference"/>
        </w:rPr>
        <w:annotationRef/>
      </w:r>
      <w:r>
        <w:t>Put the day of the submission date here. (DD)</w:t>
      </w:r>
    </w:p>
  </w:comment>
  <w:comment w:id="3" w:author="Pei-Wei Tsai" w:date="2021-12-31T08:46:00Z" w:initials="PT">
    <w:p w14:paraId="649F1AA6" w14:textId="159F2CA2" w:rsidR="00C47048" w:rsidRDefault="00C47048">
      <w:pPr>
        <w:pStyle w:val="CommentText"/>
      </w:pPr>
      <w:r>
        <w:rPr>
          <w:rStyle w:val="CommentReference"/>
        </w:rPr>
        <w:annotationRef/>
      </w:r>
      <w:r>
        <w:t>Put the month of the submission date here. (MM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C0F6BA5" w15:done="0"/>
  <w15:commentEx w15:paraId="35AB4044" w15:done="0"/>
  <w15:commentEx w15:paraId="1138722A" w15:done="0"/>
  <w15:commentEx w15:paraId="649F1AA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7979E9" w16cex:dateUtc="2021-12-31T01:45:00Z"/>
  <w16cex:commentExtensible w16cex:durableId="257979FA" w16cex:dateUtc="2021-12-31T01:45:00Z"/>
  <w16cex:commentExtensible w16cex:durableId="25797A27" w16cex:dateUtc="2021-12-31T01:46:00Z"/>
  <w16cex:commentExtensible w16cex:durableId="25797A34" w16cex:dateUtc="2021-12-31T01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0F6BA5" w16cid:durableId="257979E9"/>
  <w16cid:commentId w16cid:paraId="35AB4044" w16cid:durableId="257979FA"/>
  <w16cid:commentId w16cid:paraId="1138722A" w16cid:durableId="25797A27"/>
  <w16cid:commentId w16cid:paraId="649F1AA6" w16cid:durableId="25797A3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866E1"/>
    <w:multiLevelType w:val="hybridMultilevel"/>
    <w:tmpl w:val="9012A2DA"/>
    <w:lvl w:ilvl="0" w:tplc="0C090019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>
    <w:nsid w:val="53E950EA"/>
    <w:multiLevelType w:val="hybridMultilevel"/>
    <w:tmpl w:val="D1D44B2A"/>
    <w:lvl w:ilvl="0" w:tplc="0C090011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>
    <w:nsid w:val="564A18D2"/>
    <w:multiLevelType w:val="hybridMultilevel"/>
    <w:tmpl w:val="12FEF4D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DF35ED3"/>
    <w:multiLevelType w:val="hybridMultilevel"/>
    <w:tmpl w:val="51A22AA6"/>
    <w:lvl w:ilvl="0" w:tplc="B2969666">
      <w:start w:val="2"/>
      <w:numFmt w:val="bullet"/>
      <w:lvlText w:val="-"/>
      <w:lvlJc w:val="left"/>
      <w:pPr>
        <w:ind w:left="644" w:hanging="360"/>
      </w:pPr>
      <w:rPr>
        <w:rFonts w:ascii="Arial" w:eastAsia="Cambria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>
    <w:nsid w:val="73BC438F"/>
    <w:multiLevelType w:val="hybridMultilevel"/>
    <w:tmpl w:val="9562708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FD03AD"/>
    <w:multiLevelType w:val="hybridMultilevel"/>
    <w:tmpl w:val="620262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ei-Wei Tsai">
    <w15:presenceInfo w15:providerId="Windows Live" w15:userId="570fc51989143d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Y2MTYztjS1sDRV0lEKTi0uzszPAykwNKwFAFsWmjYtAAAA"/>
  </w:docVars>
  <w:rsids>
    <w:rsidRoot w:val="00320969"/>
    <w:rsid w:val="00023483"/>
    <w:rsid w:val="00024828"/>
    <w:rsid w:val="00060C70"/>
    <w:rsid w:val="00061EB2"/>
    <w:rsid w:val="00071800"/>
    <w:rsid w:val="00080DA2"/>
    <w:rsid w:val="00085FA0"/>
    <w:rsid w:val="00095CD7"/>
    <w:rsid w:val="000C3E76"/>
    <w:rsid w:val="000D2106"/>
    <w:rsid w:val="000D5E90"/>
    <w:rsid w:val="001544B3"/>
    <w:rsid w:val="00164BCC"/>
    <w:rsid w:val="001872A9"/>
    <w:rsid w:val="001A0376"/>
    <w:rsid w:val="001A13C6"/>
    <w:rsid w:val="001B3A20"/>
    <w:rsid w:val="001C127D"/>
    <w:rsid w:val="001C5EC7"/>
    <w:rsid w:val="001E4A4B"/>
    <w:rsid w:val="001E74AE"/>
    <w:rsid w:val="001F159A"/>
    <w:rsid w:val="00215550"/>
    <w:rsid w:val="002628AB"/>
    <w:rsid w:val="0027317F"/>
    <w:rsid w:val="00287592"/>
    <w:rsid w:val="002B730D"/>
    <w:rsid w:val="002D7AC1"/>
    <w:rsid w:val="002E2480"/>
    <w:rsid w:val="002F156D"/>
    <w:rsid w:val="002F3B7C"/>
    <w:rsid w:val="002F6326"/>
    <w:rsid w:val="00320969"/>
    <w:rsid w:val="003425CA"/>
    <w:rsid w:val="00350BA0"/>
    <w:rsid w:val="00361203"/>
    <w:rsid w:val="003C11A5"/>
    <w:rsid w:val="003F2187"/>
    <w:rsid w:val="003F76D9"/>
    <w:rsid w:val="0041637D"/>
    <w:rsid w:val="00417F7D"/>
    <w:rsid w:val="00452270"/>
    <w:rsid w:val="004A52FE"/>
    <w:rsid w:val="004D2269"/>
    <w:rsid w:val="004F0849"/>
    <w:rsid w:val="0050502F"/>
    <w:rsid w:val="00513CCF"/>
    <w:rsid w:val="00515E3F"/>
    <w:rsid w:val="0053660E"/>
    <w:rsid w:val="0057314F"/>
    <w:rsid w:val="00590AF5"/>
    <w:rsid w:val="00597B23"/>
    <w:rsid w:val="005A0A3F"/>
    <w:rsid w:val="005D5F8E"/>
    <w:rsid w:val="005E2995"/>
    <w:rsid w:val="006278D7"/>
    <w:rsid w:val="00630540"/>
    <w:rsid w:val="00637D8C"/>
    <w:rsid w:val="00647863"/>
    <w:rsid w:val="006625CE"/>
    <w:rsid w:val="00672564"/>
    <w:rsid w:val="006B3308"/>
    <w:rsid w:val="006C00FD"/>
    <w:rsid w:val="00703570"/>
    <w:rsid w:val="00723A4E"/>
    <w:rsid w:val="00743DF1"/>
    <w:rsid w:val="00744334"/>
    <w:rsid w:val="007B3A9C"/>
    <w:rsid w:val="007E310C"/>
    <w:rsid w:val="007F76B9"/>
    <w:rsid w:val="00803B40"/>
    <w:rsid w:val="008118BC"/>
    <w:rsid w:val="00811C9E"/>
    <w:rsid w:val="008656C2"/>
    <w:rsid w:val="00882F3F"/>
    <w:rsid w:val="00886054"/>
    <w:rsid w:val="008A7618"/>
    <w:rsid w:val="008B4E63"/>
    <w:rsid w:val="008F047D"/>
    <w:rsid w:val="008F4DF1"/>
    <w:rsid w:val="009056C8"/>
    <w:rsid w:val="00911AA3"/>
    <w:rsid w:val="00924194"/>
    <w:rsid w:val="009333B7"/>
    <w:rsid w:val="00995723"/>
    <w:rsid w:val="009D05C6"/>
    <w:rsid w:val="009D0A99"/>
    <w:rsid w:val="009F5291"/>
    <w:rsid w:val="00A50DB8"/>
    <w:rsid w:val="00A83FF1"/>
    <w:rsid w:val="00A93671"/>
    <w:rsid w:val="00B21C25"/>
    <w:rsid w:val="00B325F5"/>
    <w:rsid w:val="00B41B1C"/>
    <w:rsid w:val="00B47A76"/>
    <w:rsid w:val="00B7302B"/>
    <w:rsid w:val="00BA0843"/>
    <w:rsid w:val="00C20DEE"/>
    <w:rsid w:val="00C342EA"/>
    <w:rsid w:val="00C42577"/>
    <w:rsid w:val="00C47048"/>
    <w:rsid w:val="00C61EB3"/>
    <w:rsid w:val="00C865DA"/>
    <w:rsid w:val="00C86720"/>
    <w:rsid w:val="00C871D4"/>
    <w:rsid w:val="00C87494"/>
    <w:rsid w:val="00CA65BF"/>
    <w:rsid w:val="00CB7A2A"/>
    <w:rsid w:val="00CE1953"/>
    <w:rsid w:val="00CE58D1"/>
    <w:rsid w:val="00D216AF"/>
    <w:rsid w:val="00D36E10"/>
    <w:rsid w:val="00D425EF"/>
    <w:rsid w:val="00D509D2"/>
    <w:rsid w:val="00D57ACF"/>
    <w:rsid w:val="00D601C0"/>
    <w:rsid w:val="00D7113F"/>
    <w:rsid w:val="00DA6056"/>
    <w:rsid w:val="00DC3BE8"/>
    <w:rsid w:val="00DE00ED"/>
    <w:rsid w:val="00DE195D"/>
    <w:rsid w:val="00E1358F"/>
    <w:rsid w:val="00E160F3"/>
    <w:rsid w:val="00E17CD3"/>
    <w:rsid w:val="00E5082F"/>
    <w:rsid w:val="00E52012"/>
    <w:rsid w:val="00E851F9"/>
    <w:rsid w:val="00E9514E"/>
    <w:rsid w:val="00EA1DF0"/>
    <w:rsid w:val="00EA2238"/>
    <w:rsid w:val="00EE1FCA"/>
    <w:rsid w:val="00F041CD"/>
    <w:rsid w:val="00F07BC7"/>
    <w:rsid w:val="00F11ECA"/>
    <w:rsid w:val="00F16959"/>
    <w:rsid w:val="00F242C0"/>
    <w:rsid w:val="00F40068"/>
    <w:rsid w:val="00F44F4C"/>
    <w:rsid w:val="00F51685"/>
    <w:rsid w:val="00F55493"/>
    <w:rsid w:val="00F704AE"/>
    <w:rsid w:val="00F9119A"/>
    <w:rsid w:val="00F92333"/>
    <w:rsid w:val="00F9358E"/>
    <w:rsid w:val="00FB4401"/>
    <w:rsid w:val="00FC4EAB"/>
    <w:rsid w:val="00FF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C233"/>
  <w15:chartTrackingRefBased/>
  <w15:docId w15:val="{3D4988E0-914E-4D0E-9404-2B1315357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20969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20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0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0969"/>
    <w:rPr>
      <w:rFonts w:ascii="Cambria" w:eastAsia="Cambria" w:hAnsi="Cambria" w:cs="Cambria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0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0969"/>
    <w:rPr>
      <w:rFonts w:ascii="Cambria" w:eastAsia="Cambria" w:hAnsi="Cambria" w:cs="Cambria"/>
      <w:b/>
      <w:bCs/>
      <w:sz w:val="20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0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0969"/>
    <w:rPr>
      <w:rFonts w:ascii="Segoe UI" w:eastAsia="Cambria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E5082F"/>
    <w:pPr>
      <w:ind w:left="720"/>
      <w:contextualSpacing/>
    </w:pPr>
  </w:style>
  <w:style w:type="table" w:styleId="TableGrid">
    <w:name w:val="Table Grid"/>
    <w:basedOn w:val="TableNormal"/>
    <w:uiPriority w:val="39"/>
    <w:rsid w:val="00E508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microsoft.com/office/2011/relationships/people" Target="peop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comments" Target="comment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6</Pages>
  <Words>193</Words>
  <Characters>110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-Wei Tsai</dc:creator>
  <cp:keywords/>
  <dc:description/>
  <cp:lastModifiedBy>ADMIN</cp:lastModifiedBy>
  <cp:revision>23</cp:revision>
  <dcterms:created xsi:type="dcterms:W3CDTF">2022-01-02T04:48:00Z</dcterms:created>
  <dcterms:modified xsi:type="dcterms:W3CDTF">2022-02-21T12:20:00Z</dcterms:modified>
</cp:coreProperties>
</file>